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mplete the following assignment in R. To turn this in, please submit your R file on Canvas.</w:t>
      </w:r>
    </w:p>
    <w:bookmarkStart w:id="21" w:name="a-first-look-at-r"/>
    <w:p>
      <w:pPr>
        <w:pStyle w:val="Heading1"/>
      </w:pPr>
      <w:r>
        <w:t xml:space="preserve">1. A First Look at R</w:t>
      </w:r>
    </w:p>
    <w:p>
      <w:pPr>
        <w:pStyle w:val="FirstParagraph"/>
      </w:pPr>
      <w:r>
        <w:t xml:space="preserve">R is a prominent programming language tailored for statistical computing and graphics, celebrated for its open-source nature and a vast library of packages. Originating from the S language, R facilitates advanced data manipulation, analysis, and visualization, making it a preferred tool among statisticians, data scientists, and researchers. Its extensive community support and comprehensive tools for various statistical techniques have solidified R’s position as a fundamental resource in data-driven fields.</w:t>
      </w:r>
    </w:p>
    <w:bookmarkStart w:id="20" w:name="exercises"/>
    <w:p>
      <w:pPr>
        <w:pStyle w:val="Heading2"/>
      </w:pPr>
      <w:r>
        <w:t xml:space="preserve">1.1 Exercises</w:t>
      </w:r>
    </w:p>
    <w:p>
      <w:pPr>
        <w:numPr>
          <w:ilvl w:val="0"/>
          <w:numId w:val="1001"/>
        </w:numPr>
      </w:pPr>
      <w:r>
        <w:t xml:space="preserve">Practice using R by writing code to do the following:</w:t>
      </w:r>
    </w:p>
    <w:p>
      <w:pPr>
        <w:numPr>
          <w:ilvl w:val="1"/>
          <w:numId w:val="1002"/>
        </w:numPr>
        <w:pStyle w:val="Compact"/>
      </w:pPr>
      <w:r>
        <w:t xml:space="preserve">Store the sum of 5 and 6 in a variable named</w:t>
      </w:r>
      <w:r>
        <w:t xml:space="preserve"> </w:t>
      </w:r>
      <w:r>
        <w:rPr>
          <w:rStyle w:val="VerbatimChar"/>
        </w:rPr>
        <w:t xml:space="preserve">bob</w:t>
      </w:r>
      <w:r>
        <w:t xml:space="preserve">, then print the continence of</w:t>
      </w:r>
      <w:r>
        <w:t xml:space="preserve"> </w:t>
      </w:r>
      <w:r>
        <w:rPr>
          <w:rStyle w:val="VerbatimChar"/>
        </w:rPr>
        <w:t xml:space="preserve">bob</w:t>
      </w:r>
    </w:p>
    <w:p>
      <w:pPr>
        <w:numPr>
          <w:ilvl w:val="1"/>
          <w:numId w:val="1002"/>
        </w:numPr>
        <w:pStyle w:val="Compact"/>
      </w:pPr>
      <w:r>
        <w:t xml:space="preserve">Store the product of 25 and 5 in a variable named</w:t>
      </w:r>
      <w:r>
        <w:t xml:space="preserve"> </w:t>
      </w:r>
      <w:r>
        <w:rPr>
          <w:rStyle w:val="VerbatimChar"/>
        </w:rPr>
        <w:t xml:space="preserve">bill</w:t>
      </w:r>
      <w:r>
        <w:t xml:space="preserve">, then print the continence of</w:t>
      </w:r>
      <w:r>
        <w:t xml:space="preserve"> </w:t>
      </w:r>
      <w:r>
        <w:rPr>
          <w:rStyle w:val="VerbatimChar"/>
        </w:rPr>
        <w:t xml:space="preserve">bill</w:t>
      </w:r>
    </w:p>
    <w:p>
      <w:pPr>
        <w:numPr>
          <w:ilvl w:val="0"/>
          <w:numId w:val="1001"/>
        </w:numPr>
      </w:pPr>
      <w:r>
        <w:t xml:space="preserve">Use the logical operators to instruct R to complete the following true false test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al 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 =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!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qual 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 !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th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 &lt;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 than or equal 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 &lt;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er th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 &gt;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er than or equal 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 &gt;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amp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ment-wise logical 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&amp; 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|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ment-wise logical 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 \| 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</w:t>
            </w:r>
          </w:p>
        </w:tc>
      </w:tr>
    </w:tbl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irect Equality Test</w:t>
      </w:r>
      <w:r>
        <w:t xml:space="preserve">: Verify if 100 divided by 2 equals 50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nequality Check</w:t>
      </w:r>
      <w:r>
        <w:t xml:space="preserve">: Determine if 7 times 3 is not equal to 20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imple Less Than Comparison</w:t>
      </w:r>
      <w:r>
        <w:t xml:space="preserve">: Check if 15 minus 10 is less than 8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Less Than or Equal Verification</w:t>
      </w:r>
      <w:r>
        <w:t xml:space="preserve">: Assess if half of 100 is less than or equal to 50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reater Than or Equal to Confirmation</w:t>
      </w:r>
      <w:r>
        <w:t xml:space="preserve">: Confirm if 200 minus 150 is greater than or equal to 50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Inequality Test</w:t>
      </w:r>
      <w:r>
        <w:t xml:space="preserve">: Check if the the string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is not equal to the length of</w:t>
      </w:r>
      <w:r>
        <w:t xml:space="preserve"> </w:t>
      </w:r>
      <w:r>
        <w:t xml:space="preserve">“</w:t>
      </w:r>
      <w:r>
        <w:t xml:space="preserve">science</w:t>
      </w:r>
      <w:r>
        <w:t xml:space="preserve">”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Logical AND Operation</w:t>
      </w:r>
      <w:r>
        <w:t xml:space="preserve">: Determine if 20 is greater than 10 and 30 is less than 40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Logical OR Operation</w:t>
      </w:r>
      <w:r>
        <w:t xml:space="preserve">: Check if 5 is less than 3 or 8 is greater than 6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Logical AND Test</w:t>
      </w:r>
      <w:r>
        <w:t xml:space="preserve">: Test if 10 is greater than 5 and 8 is less than 15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Logical OR Test</w:t>
      </w:r>
      <w:r>
        <w:t xml:space="preserve">: Determine if either 20 is less than 15 or 25 is greater than 20.</w:t>
      </w:r>
    </w:p>
    <w:bookmarkEnd w:id="20"/>
    <w:bookmarkEnd w:id="21"/>
    <w:bookmarkStart w:id="25" w:name="loading-and-manipulating-data-in-r"/>
    <w:p>
      <w:pPr>
        <w:pStyle w:val="Heading1"/>
      </w:pPr>
      <w:r>
        <w:t xml:space="preserve">2. Loading and Manipulating Data in R</w:t>
      </w:r>
    </w:p>
    <w:p>
      <w:pPr>
        <w:pStyle w:val="FirstParagraph"/>
      </w:pPr>
      <w:r>
        <w:t xml:space="preserve">Before running any statistics, you need to import a dataset to use, and format the dataset to best fit the statistic you are going to run.</w:t>
      </w:r>
    </w:p>
    <w:bookmarkStart w:id="22" w:name="loading-a-dataset"/>
    <w:p>
      <w:pPr>
        <w:pStyle w:val="Heading2"/>
      </w:pPr>
      <w:r>
        <w:t xml:space="preserve">2.1 Loading a Dataset</w:t>
      </w:r>
    </w:p>
    <w:p>
      <w:pPr>
        <w:pStyle w:val="FirstParagraph"/>
      </w:pPr>
      <w:r>
        <w:t xml:space="preserve">To import a dataset from a given URL into R, you can use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, which is designed to read a file in CSV (Comma Separated Values) format and convert it into a data frame in R. In this case, the dataset is located at</w:t>
      </w:r>
      <w:r>
        <w:t xml:space="preserve"> </w:t>
      </w:r>
      <w:r>
        <w:t xml:space="preserve">“</w:t>
      </w:r>
      <w:r>
        <w:t xml:space="preserve">https://ljkelly3141.github.io/mont820/data/sleep.csv</w:t>
      </w:r>
      <w:r>
        <w:t xml:space="preserve">”</w:t>
      </w:r>
      <w:r>
        <w:t xml:space="preserve">. To perform the import, you would assign the result of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 to a variable, in this case, named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. The complete command would be:</w:t>
      </w:r>
    </w:p>
    <w:p>
      <w:pPr>
        <w:pStyle w:val="SourceCode"/>
      </w:pP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ljkelly3141.github.io/mont820/data/sleep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of code tells R to fetch the CSV file from the specified URL and load its contents into the variabl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, effectively storing the dataset in your R environment as a data frame. This process allows you to then work with the data using various R functions, starting with basic data inspection commands like</w:t>
      </w:r>
      <w:r>
        <w:t xml:space="preserve"> </w:t>
      </w:r>
      <w:r>
        <w:rPr>
          <w:rStyle w:val="VerbatimChar"/>
        </w:rPr>
        <w:t xml:space="preserve">head(sleep)</w:t>
      </w:r>
      <w:r>
        <w:t xml:space="preserve">, which displays the first few rows of the dataset to give you a quick glimpse of its structure and contents.</w:t>
      </w:r>
    </w:p>
    <w:bookmarkEnd w:id="22"/>
    <w:bookmarkStart w:id="23" w:name="packages"/>
    <w:p>
      <w:pPr>
        <w:pStyle w:val="Heading2"/>
      </w:pPr>
      <w:r>
        <w:t xml:space="preserve">2.2 Packages</w:t>
      </w:r>
    </w:p>
    <w:p>
      <w:pPr>
        <w:pStyle w:val="FirstParagraph"/>
      </w:pPr>
      <w:r>
        <w:t xml:space="preserve">In R, a package is a collection of functions, data, and compiled code in a well-defined format. Packages extend the functionality of R by providing additional routines for specific tasks, such as statistical techniques, graphical devices, import/export capabilities, and more. The Comprehensive R Archive Network (CRAN) hosts thousands of packages covering a wide range of disciplines. Users can also access packages from GitHub and other repositories.</w:t>
      </w:r>
    </w:p>
    <w:p>
      <w:pPr>
        <w:pStyle w:val="BodyText"/>
      </w:pPr>
      <w:r>
        <w:t xml:space="preserve">To demonstrate installing and loading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 in R, you can follow these steps:</w:t>
      </w:r>
    </w:p>
    <w:p>
      <w:pPr>
        <w:numPr>
          <w:ilvl w:val="0"/>
          <w:numId w:val="1004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This command downloads and installs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 and its dependencies from CRAN.</w:t>
      </w:r>
    </w:p>
    <w:p>
      <w:pPr>
        <w:numPr>
          <w:ilvl w:val="0"/>
          <w:numId w:val="1004"/>
        </w:numPr>
      </w:pPr>
      <w:r>
        <w:t xml:space="preserve">Loading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numPr>
          <w:ilvl w:val="0"/>
          <w:numId w:val="1000"/>
        </w:numPr>
      </w:pPr>
      <w:r>
        <w:t xml:space="preserve">This command loads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 into the R session, making its functions available for use. Upon loading, it typically prints a message indicating which of the cor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s are being attached to the session.</w:t>
      </w:r>
    </w:p>
    <w:bookmarkEnd w:id="23"/>
    <w:bookmarkStart w:id="24" w:name="summarizing-and-shaping-data"/>
    <w:p>
      <w:pPr>
        <w:pStyle w:val="Heading2"/>
      </w:pPr>
      <w:r>
        <w:t xml:space="preserve">2.3 Summarizing and Shaping Data</w:t>
      </w:r>
    </w:p>
    <w:p>
      <w:pPr>
        <w:pStyle w:val="FirstParagraph"/>
      </w:pPr>
      <w:r>
        <w:t xml:space="preserve">To demonstrate data analysis and manipulation in R, we can utilize the describe() function from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 and the</w:t>
      </w:r>
      <w:r>
        <w:t xml:space="preserve"> </w:t>
      </w:r>
      <w:r>
        <w:rPr>
          <w:rStyle w:val="VerbatimChar"/>
        </w:rPr>
        <w:t xml:space="preserve">melt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 </w:t>
      </w:r>
      <w:r>
        <w:t xml:space="preserve">package to work with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dataset.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dataset contains data on the effect of two drugs on 10 patients’ sleep improvements.</w:t>
      </w:r>
    </w:p>
    <w:p>
      <w:pPr>
        <w:pStyle w:val="BodyText"/>
      </w:pPr>
      <w:r>
        <w:t xml:space="preserve">First, we will summarize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dataset using the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 </w:t>
      </w:r>
      <w:r>
        <w:t xml:space="preserve">function, which provides a detailed statistical summary including measures like mean, standard deviation, and range.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sleep)</w:t>
      </w:r>
    </w:p>
    <w:p>
      <w:pPr>
        <w:pStyle w:val="FirstParagraph"/>
      </w:pPr>
      <w:r>
        <w:t xml:space="preserve">Then, we will reshape the data using</w:t>
      </w:r>
      <w:r>
        <w:t xml:space="preserve"> </w:t>
      </w:r>
      <w:r>
        <w:rPr>
          <w:rStyle w:val="VerbatimChar"/>
        </w:rPr>
        <w:t xml:space="preserve">melt()</w:t>
      </w:r>
      <w:r>
        <w:t xml:space="preserve"> </w:t>
      </w:r>
      <w:r>
        <w:t xml:space="preserve">to convert it from wide to long format, making it easier for certain types of analysis.</w:t>
      </w:r>
    </w:p>
    <w:p>
      <w:pPr>
        <w:pStyle w:val="SourceCode"/>
      </w:pPr>
      <w:r>
        <w:rPr>
          <w:rStyle w:val="NormalTok"/>
        </w:rPr>
        <w:t xml:space="preserve">slee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sleep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.in.slee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elt()</w:t>
      </w:r>
      <w:r>
        <w:t xml:space="preserve"> </w:t>
      </w:r>
      <w:r>
        <w:t xml:space="preserve">function is used to reshape the dataset, where</w:t>
      </w:r>
      <w:r>
        <w:t xml:space="preserve"> </w:t>
      </w:r>
      <w:r>
        <w:rPr>
          <w:rStyle w:val="VerbatimChar"/>
        </w:rPr>
        <w:t xml:space="preserve">id.vars = “X”</w:t>
      </w:r>
      <w:r>
        <w:t xml:space="preserve"> </w:t>
      </w:r>
      <w:r>
        <w:t xml:space="preserve">specifies the identification variables that remain the same and will not be lengthened,</w:t>
      </w:r>
      <w:r>
        <w:t xml:space="preserve"> </w:t>
      </w:r>
      <w:r>
        <w:rPr>
          <w:rStyle w:val="VerbatimChar"/>
        </w:rPr>
        <w:t xml:space="preserve">measure.vars = c(“Group1”, “Group2”)</w:t>
      </w:r>
      <w:r>
        <w:t xml:space="preserve"> </w:t>
      </w:r>
      <w:r>
        <w:t xml:space="preserve">specifies the columns to be lengthened,</w:t>
      </w:r>
      <w:r>
        <w:t xml:space="preserve"> </w:t>
      </w:r>
      <w:r>
        <w:rPr>
          <w:rStyle w:val="VerbatimChar"/>
        </w:rPr>
        <w:t xml:space="preserve">variable.name = "group"</w:t>
      </w:r>
      <w:r>
        <w:t xml:space="preserve"> </w:t>
      </w:r>
      <w:r>
        <w:t xml:space="preserve">defines the new column that will hold the name of the original columns, and</w:t>
      </w:r>
      <w:r>
        <w:t xml:space="preserve"> </w:t>
      </w:r>
      <w:r>
        <w:rPr>
          <w:rStyle w:val="VerbatimChar"/>
        </w:rPr>
        <w:t xml:space="preserve">value.name = "change.in.sleep"</w:t>
      </w:r>
      <w:r>
        <w:t xml:space="preserve"> </w:t>
      </w:r>
      <w:r>
        <w:t xml:space="preserve">defines the new column that will contain the values from the lengthened columns. This transformation is particularly useful for tidying the data and preparing it for analyses that require a long format, such as a t-test.</w:t>
      </w:r>
    </w:p>
    <w:bookmarkEnd w:id="24"/>
    <w:bookmarkEnd w:id="25"/>
    <w:bookmarkStart w:id="27" w:name="difference-of-means"/>
    <w:p>
      <w:pPr>
        <w:pStyle w:val="Heading1"/>
      </w:pPr>
      <w:r>
        <w:t xml:space="preserve">3. Difference of Means</w:t>
      </w:r>
    </w:p>
    <w:p>
      <w:pPr>
        <w:pStyle w:val="FirstParagraph"/>
      </w:pPr>
      <w:r>
        <w:t xml:space="preserve">The two sample t-test is a statistical test used to compare the means of two groups to determine if there is a significant difference between them. It is based on the t-distribution, a type of probability distribution that arises when estimating the mean of a normally distributed population in situations where the sample size is small and the population standard deviation is unknown.</w:t>
      </w:r>
    </w:p>
    <w:p>
      <w:pPr>
        <w:pStyle w:val="BodyText"/>
      </w:pPr>
      <w:r>
        <w:t xml:space="preserve">In the context of the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function in R, the test can be applied in various scenarios, including comparing the means of two independent groups or the mean of a single group against a known value. The syntax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change.in.sle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_long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pecifies a formula-based interface where</w:t>
      </w:r>
      <w:r>
        <w:t xml:space="preserve"> </w:t>
      </w:r>
      <w:r>
        <w:rPr>
          <w:rStyle w:val="VerbatimChar"/>
        </w:rPr>
        <w:t xml:space="preserve">change.in.sleep ~ group</w:t>
      </w:r>
      <w:r>
        <w:t xml:space="preserve"> </w:t>
      </w:r>
      <w:r>
        <w:t xml:space="preserve">indicates that the mean difference in sleep change is being compared across different groups defined in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dataset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change.in.sleep</w:t>
      </w:r>
      <w:r>
        <w:t xml:space="preserve">: The variable representing the amount of change in sleep duration, which is the numeric variable being tested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group</w:t>
      </w:r>
      <w:r>
        <w:t xml:space="preserve">: The grouping variable, which categorizes the data into different groups for comparison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ata = sleep</w:t>
      </w:r>
      <w:r>
        <w:t xml:space="preserve">: Specifies the dataset containing the variables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alternative = "two.sided"</w:t>
      </w:r>
      <w:r>
        <w:t xml:space="preserve">: Indicates that the test is two-sided, meaning the hypothesis is testing for any difference in means, regardless of direction. The alternative could also be</w:t>
      </w:r>
      <w:r>
        <w:t xml:space="preserve"> </w:t>
      </w:r>
      <w:r>
        <w:t xml:space="preserve">“</w:t>
      </w:r>
      <w:r>
        <w:t xml:space="preserve">grea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 </w:t>
      </w:r>
      <w:r>
        <w:t xml:space="preserve">for one-sided tests, depending on the hypothesis.</w:t>
      </w:r>
    </w:p>
    <w:p>
      <w:pPr>
        <w:pStyle w:val="FirstParagraph"/>
      </w:pPr>
      <w:r>
        <w:t xml:space="preserve">This particular use of</w:t>
      </w:r>
      <w:r>
        <w:t xml:space="preserve"> </w:t>
      </w:r>
      <w:r>
        <w:rPr>
          <w:rStyle w:val="VerbatimChar"/>
        </w:rPr>
        <w:t xml:space="preserve">t.test()</w:t>
      </w:r>
      <w:r>
        <w:t xml:space="preserve"> </w:t>
      </w:r>
      <w:r>
        <w:t xml:space="preserve">aims to determine whether there is a statistically significant difference in the mean change in sleep duration between the two groups defined in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dataset. The result includes the t-statistic value, degrees of freedom, p-value, and confidence interval for the mean difference, providing insights into whether the observed difference in means could be due to chance.</w:t>
      </w:r>
    </w:p>
    <w:bookmarkStart w:id="26" w:name="exercises-1"/>
    <w:p>
      <w:pPr>
        <w:pStyle w:val="Heading2"/>
      </w:pPr>
      <w:r>
        <w:t xml:space="preserve">3.1 Exercises</w:t>
      </w:r>
    </w:p>
    <w:p>
      <w:pPr>
        <w:numPr>
          <w:ilvl w:val="0"/>
          <w:numId w:val="1006"/>
        </w:numPr>
      </w:pPr>
      <w:r>
        <w:t xml:space="preserve">In this exercise, you are provided with a dataset on sleep patterns, available at the following URL: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ttps://ljkelly3141.github.io/mont820/data/sleep.csv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  <w:r>
        <w:t xml:space="preserve"> </w:t>
      </w:r>
      <w:r>
        <w:t xml:space="preserve">Your task is to write a code chunk in R that accomplishes the following objectives: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Data Import</w:t>
      </w:r>
      <w:r>
        <w:t xml:space="preserve">: Use the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function to import the dataset into R. Assign the imported data to a variable named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Data Inspection</w:t>
      </w:r>
      <w:r>
        <w:t xml:space="preserve">: Utilize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display the first few rows of the dataset. This step is crucial for an initial inspection of the data structure and to verify the successful import.</w:t>
      </w:r>
    </w:p>
    <w:p>
      <w:pPr>
        <w:numPr>
          <w:ilvl w:val="0"/>
          <w:numId w:val="1006"/>
        </w:numPr>
      </w:pPr>
      <w:r>
        <w:t xml:space="preserve">In this exercise, you will write code to preform the following actions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Install Packages</w:t>
      </w:r>
      <w:r>
        <w:t xml:space="preserve">: Utilize the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function to install the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s.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Load Packages</w:t>
      </w:r>
      <w:r>
        <w:t xml:space="preserve">: Utilize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to load the the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s.</w:t>
      </w:r>
    </w:p>
    <w:p>
      <w:pPr>
        <w:numPr>
          <w:ilvl w:val="0"/>
          <w:numId w:val="100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sych</w:t>
      </w:r>
      <w:r>
        <w:t xml:space="preserve"> </w:t>
      </w:r>
      <w:r>
        <w:t xml:space="preserve">package to provide a statistical summary of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dataset. Following that, employ the</w:t>
      </w:r>
      <w:r>
        <w:t xml:space="preserve"> </w:t>
      </w:r>
      <w:r>
        <w:rPr>
          <w:rStyle w:val="VerbatimChar"/>
        </w:rPr>
        <w:t xml:space="preserve">melt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 </w:t>
      </w:r>
      <w:r>
        <w:t xml:space="preserve">package to reformat the dataset into a long structure, naming the new datafram as</w:t>
      </w:r>
      <w:r>
        <w:t xml:space="preserve"> </w:t>
      </w:r>
      <w:r>
        <w:rPr>
          <w:rStyle w:val="VerbatimChar"/>
        </w:rPr>
        <w:t xml:space="preserve">sleep_long</w:t>
      </w:r>
      <w:r>
        <w:t xml:space="preserve">. Document your process and findings, explaining the statistical summary provided by th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function and how the data’s structure changed after pivoting.</w:t>
      </w:r>
    </w:p>
    <w:p>
      <w:pPr>
        <w:numPr>
          <w:ilvl w:val="0"/>
          <w:numId w:val="1006"/>
        </w:numPr>
      </w:pPr>
      <w:r>
        <w:t xml:space="preserve">Formulate a hypothesis and conduct a t-test to evaluate if the average change in sleep duration for Group 1 is significantly less than that for Group 2 using the</w:t>
      </w:r>
      <w:r>
        <w:t xml:space="preserve"> </w:t>
      </w:r>
      <w:r>
        <w:rPr>
          <w:rStyle w:val="VerbatimChar"/>
        </w:rPr>
        <w:t xml:space="preserve">sleep_long</w:t>
      </w:r>
      <w:r>
        <w:t xml:space="preserve"> </w:t>
      </w:r>
      <w:r>
        <w:t xml:space="preserve">dataset. Write a short paragraph in APA style to present your findings, including the hypothesis, t-test statistics, and your interpretation of the results, describing if there is a statistically significant difference in sleep duration changes between the two group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4-02-05T06:01:46Z</dcterms:created>
  <dcterms:modified xsi:type="dcterms:W3CDTF">2024-02-05T06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